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30B88" w:rsidRDefault="009526BB" w:rsidP="00230B88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30B8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230B88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 w:rsidP="001155F0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30B88" w:rsidRDefault="009526BB" w:rsidP="00230B8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30B88">
        <w:rPr>
          <w:rFonts w:ascii="Muli" w:eastAsia="Muli" w:hAnsi="Muli" w:cs="Muli"/>
          <w:sz w:val="24"/>
          <w:szCs w:val="24"/>
        </w:rPr>
        <w:t>HTML</w:t>
      </w:r>
    </w:p>
    <w:p w:rsidR="00230B88" w:rsidRDefault="00230B88" w:rsidP="00230B88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13051" w:rsidRDefault="009526BB" w:rsidP="001155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13051">
        <w:rPr>
          <w:rFonts w:ascii="Muli" w:eastAsia="Muli" w:hAnsi="Muli" w:cs="Muli"/>
          <w:sz w:val="24"/>
          <w:szCs w:val="24"/>
          <w:u w:val="single"/>
        </w:rPr>
        <w:t xml:space="preserve">         </w:t>
      </w:r>
    </w:p>
    <w:p w:rsidR="00A13051" w:rsidRDefault="00A13051" w:rsidP="001155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A13051" w:rsidP="001155F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The div tag is used in HTML </w:t>
      </w:r>
      <w:r>
        <w:rPr>
          <w:b/>
          <w:bCs/>
          <w:color w:val="202124"/>
          <w:shd w:val="clear" w:color="auto" w:fill="FFFFFF"/>
        </w:rPr>
        <w:t>to make divisions of content in the web page like (text, images, header, footer, navigation bar, etc)</w:t>
      </w:r>
      <w:r>
        <w:rPr>
          <w:color w:val="202124"/>
          <w:shd w:val="clear" w:color="auto" w:fill="FFFFFF"/>
        </w:rPr>
        <w:t xml:space="preserve">. Div tag has both </w:t>
      </w:r>
      <w:proofErr w:type="gramStart"/>
      <w:r>
        <w:rPr>
          <w:color w:val="202124"/>
          <w:shd w:val="clear" w:color="auto" w:fill="FFFFFF"/>
        </w:rPr>
        <w:t>open(</w:t>
      </w:r>
      <w:proofErr w:type="gramEnd"/>
      <w:r>
        <w:rPr>
          <w:color w:val="202124"/>
          <w:shd w:val="clear" w:color="auto" w:fill="FFFFFF"/>
        </w:rPr>
        <w:t>&lt;div&gt;) and closing (&lt;/div&gt;) tag and it is mandatory to close the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Pr="00A13051" w:rsidRDefault="00A13051" w:rsidP="00A13051">
      <w:pPr>
        <w:shd w:val="clear" w:color="auto" w:fill="FFFFFF"/>
        <w:spacing w:line="240" w:lineRule="auto"/>
        <w:rPr>
          <w:rFonts w:ascii="Times New Roman" w:eastAsia="Times New Roman" w:hAnsi="Times New Roman" w:cs="Times New Roman"/>
          <w:color w:val="202124"/>
          <w:sz w:val="24"/>
          <w:szCs w:val="24"/>
          <w:lang w:val="en-US" w:eastAsia="en-US"/>
        </w:rPr>
      </w:pPr>
      <w:proofErr w:type="gramStart"/>
      <w:r w:rsidRPr="00A13051">
        <w:rPr>
          <w:rFonts w:ascii="Times New Roman" w:eastAsia="Times New Roman" w:hAnsi="Times New Roman" w:cs="Times New Roman"/>
          <w:color w:val="202124"/>
          <w:sz w:val="24"/>
          <w:szCs w:val="24"/>
          <w:lang w:val="en-US" w:eastAsia="en-US"/>
        </w:rPr>
        <w:t>In a nutshell …</w:t>
      </w:r>
      <w:proofErr w:type="gramEnd"/>
    </w:p>
    <w:p w:rsidR="00A13051" w:rsidRDefault="00A13051" w:rsidP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 w:rsidRPr="00A13051">
        <w:rPr>
          <w:rFonts w:eastAsia="Times New Roman"/>
          <w:color w:val="202124"/>
          <w:sz w:val="24"/>
          <w:szCs w:val="24"/>
          <w:lang w:val="en-US" w:eastAsia="en-US"/>
        </w:rPr>
        <w:t>position</w:t>
      </w:r>
      <w:proofErr w:type="gramEnd"/>
      <w:r w:rsidRPr="00A13051">
        <w:rPr>
          <w:rFonts w:eastAsia="Times New Roman"/>
          <w:color w:val="202124"/>
          <w:sz w:val="24"/>
          <w:szCs w:val="24"/>
          <w:lang w:val="en-US" w:eastAsia="en-US"/>
        </w:rPr>
        <w:t>: relative places an element relative to its current position without changing the layout around it, whereas position: absolute places </w:t>
      </w:r>
      <w:r w:rsidRPr="00A13051">
        <w:rPr>
          <w:rFonts w:eastAsia="Times New Roman"/>
          <w:b/>
          <w:bCs/>
          <w:color w:val="202124"/>
          <w:sz w:val="24"/>
          <w:szCs w:val="24"/>
          <w:lang w:val="en-US" w:eastAsia="en-US"/>
        </w:rPr>
        <w:t>an element relative to its parent's position and changing the layout around it</w:t>
      </w:r>
      <w:r w:rsidRPr="00A13051">
        <w:rPr>
          <w:rFonts w:eastAsia="Times New Roman"/>
          <w:color w:val="202124"/>
          <w:sz w:val="24"/>
          <w:szCs w:val="24"/>
          <w:lang w:val="en-US" w:eastAsia="en-US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13051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b/>
          <w:bCs/>
          <w:color w:val="202124"/>
          <w:shd w:val="clear" w:color="auto" w:fill="FFFFFF"/>
        </w:rPr>
        <w:t>Visual Studio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Default="00A13051" w:rsidP="00A13051">
      <w:pPr>
        <w:pStyle w:val="Heading5"/>
        <w:shd w:val="clear" w:color="auto" w:fill="FFFFFF"/>
        <w:spacing w:before="0" w:after="0"/>
        <w:rPr>
          <w:rFonts w:ascii="Averta" w:hAnsi="Averta"/>
          <w:color w:val="040403"/>
          <w:sz w:val="27"/>
          <w:szCs w:val="27"/>
        </w:rPr>
      </w:pPr>
      <w:r>
        <w:rPr>
          <w:rStyle w:val="Strong"/>
          <w:rFonts w:ascii="Averta" w:hAnsi="Averta"/>
          <w:b w:val="0"/>
          <w:bCs w:val="0"/>
          <w:color w:val="040403"/>
          <w:sz w:val="27"/>
          <w:szCs w:val="27"/>
        </w:rPr>
        <w:t>1. Documentation Testing</w:t>
      </w:r>
    </w:p>
    <w:p w:rsidR="00A13051" w:rsidRDefault="00A13051" w:rsidP="00A13051">
      <w:pPr>
        <w:pStyle w:val="NormalWeb"/>
        <w:shd w:val="clear" w:color="auto" w:fill="FFFFFF"/>
        <w:spacing w:before="240" w:beforeAutospacing="0" w:after="24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The beginning of mobile testing takes place from Documentation testing -preparatory stage.</w:t>
      </w:r>
    </w:p>
    <w:p w:rsidR="00A13051" w:rsidRDefault="00A13051" w:rsidP="00A13051">
      <w:pPr>
        <w:pStyle w:val="NormalWeb"/>
        <w:shd w:val="clear" w:color="auto" w:fill="FFFFFF"/>
        <w:spacing w:before="240" w:beforeAutospacing="0" w:after="24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Even before the development of the app starts the testers are handed over screen layouts, navigational charts, and other requirements that are obscure on the design.</w:t>
      </w:r>
    </w:p>
    <w:p w:rsidR="00A13051" w:rsidRDefault="00A13051" w:rsidP="00A13051">
      <w:pPr>
        <w:pStyle w:val="NormalWeb"/>
        <w:shd w:val="clear" w:color="auto" w:fill="FFFFFF"/>
        <w:spacing w:before="240" w:beforeAutospacing="0" w:after="24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In this phase, you need to analyze the requirements for wholeness and discrepancy. All the discrepancies found in this stage are required to be resolved before the development begins</w:t>
      </w:r>
    </w:p>
    <w:p w:rsidR="00A13051" w:rsidRDefault="00A13051" w:rsidP="00A13051">
      <w:pPr>
        <w:pStyle w:val="NormalWeb"/>
        <w:shd w:val="clear" w:color="auto" w:fill="FFFFFF"/>
        <w:spacing w:before="0" w:beforeAutospacing="0" w:after="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Documentation phase marks the creations and analysis of requirements (Specification, PRD), </w:t>
      </w:r>
      <w:hyperlink r:id="rId5" w:tgtFrame="_blank" w:history="1">
        <w:r>
          <w:rPr>
            <w:rStyle w:val="Hyperlink"/>
            <w:rFonts w:ascii="Averta" w:hAnsi="Averta"/>
            <w:color w:val="F74E03"/>
            <w:sz w:val="27"/>
            <w:szCs w:val="27"/>
          </w:rPr>
          <w:t>Test Cases</w:t>
        </w:r>
      </w:hyperlink>
      <w:r>
        <w:rPr>
          <w:rFonts w:ascii="Averta" w:hAnsi="Averta"/>
          <w:color w:val="000000"/>
          <w:sz w:val="27"/>
          <w:szCs w:val="27"/>
        </w:rPr>
        <w:t>, Test Plan, Traceability Matrix.</w:t>
      </w:r>
    </w:p>
    <w:p w:rsidR="00A13051" w:rsidRDefault="00A13051" w:rsidP="00A13051">
      <w:pPr>
        <w:pStyle w:val="Heading5"/>
        <w:shd w:val="clear" w:color="auto" w:fill="FFFFFF"/>
        <w:spacing w:before="0" w:after="0"/>
        <w:rPr>
          <w:rFonts w:ascii="Averta" w:hAnsi="Averta"/>
          <w:color w:val="040403"/>
          <w:sz w:val="27"/>
          <w:szCs w:val="27"/>
        </w:rPr>
      </w:pPr>
      <w:r>
        <w:rPr>
          <w:rStyle w:val="Strong"/>
          <w:rFonts w:ascii="Averta" w:hAnsi="Averta"/>
          <w:b w:val="0"/>
          <w:bCs w:val="0"/>
          <w:color w:val="040403"/>
          <w:sz w:val="27"/>
          <w:szCs w:val="27"/>
        </w:rPr>
        <w:lastRenderedPageBreak/>
        <w:t>2. Functional testing</w:t>
      </w:r>
    </w:p>
    <w:p w:rsidR="00A13051" w:rsidRDefault="00A13051" w:rsidP="00A13051">
      <w:pPr>
        <w:pStyle w:val="NormalWeb"/>
        <w:shd w:val="clear" w:color="auto" w:fill="FFFFFF"/>
        <w:spacing w:before="0" w:beforeAutospacing="0" w:after="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It helps you test whether your mobile application works as expected and in accordance to the requirement specifications. While you are performing </w:t>
      </w:r>
      <w:hyperlink r:id="rId6" w:tgtFrame="_blank" w:history="1">
        <w:r>
          <w:rPr>
            <w:rStyle w:val="Hyperlink"/>
            <w:rFonts w:ascii="Averta" w:hAnsi="Averta"/>
            <w:color w:val="F74E03"/>
            <w:sz w:val="27"/>
            <w:szCs w:val="27"/>
          </w:rPr>
          <w:t>functional testing</w:t>
        </w:r>
      </w:hyperlink>
      <w:r>
        <w:rPr>
          <w:rFonts w:ascii="Averta" w:hAnsi="Averta"/>
          <w:color w:val="000000"/>
          <w:sz w:val="27"/>
          <w:szCs w:val="27"/>
        </w:rPr>
        <w:t> for your app keeps the following factors in mind:</w:t>
      </w:r>
    </w:p>
    <w:p w:rsidR="00A13051" w:rsidRDefault="00A13051" w:rsidP="00A13051">
      <w:pPr>
        <w:numPr>
          <w:ilvl w:val="0"/>
          <w:numId w:val="3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Business functionality of your app like banking, social networks, ordering and delivery of food, education, tickets, the game industry, etc.</w:t>
      </w:r>
    </w:p>
    <w:p w:rsidR="00A13051" w:rsidRDefault="00A13051" w:rsidP="00A13051">
      <w:pPr>
        <w:numPr>
          <w:ilvl w:val="0"/>
          <w:numId w:val="3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Target audience like companies, students, entrepreneurs, etc.</w:t>
      </w:r>
    </w:p>
    <w:p w:rsidR="00A13051" w:rsidRDefault="00A13051" w:rsidP="00A13051">
      <w:pPr>
        <w:numPr>
          <w:ilvl w:val="0"/>
          <w:numId w:val="3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Distribution channels like Google Play, direct delivery, App Store, etc.</w:t>
      </w:r>
    </w:p>
    <w:p w:rsidR="00A13051" w:rsidRDefault="00A13051" w:rsidP="00A13051">
      <w:pPr>
        <w:pStyle w:val="NormalWeb"/>
        <w:shd w:val="clear" w:color="auto" w:fill="FFFFFF"/>
        <w:spacing w:before="240" w:beforeAutospacing="0" w:after="24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The basic validations that you need to test in functional testing are: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Installing and running the application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Fields testing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Business functionalities testing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Interruptions testing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Constant users feedback testing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Update testing</w:t>
      </w:r>
    </w:p>
    <w:p w:rsidR="00A13051" w:rsidRDefault="00A13051" w:rsidP="00A13051">
      <w:pPr>
        <w:numPr>
          <w:ilvl w:val="0"/>
          <w:numId w:val="4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Device resources testing</w:t>
      </w:r>
    </w:p>
    <w:p w:rsidR="00A13051" w:rsidRDefault="00A13051" w:rsidP="00A13051">
      <w:pPr>
        <w:pStyle w:val="Heading5"/>
        <w:shd w:val="clear" w:color="auto" w:fill="FFFFFF"/>
        <w:spacing w:before="0" w:after="0"/>
        <w:rPr>
          <w:rFonts w:ascii="Averta" w:hAnsi="Averta"/>
          <w:color w:val="040403"/>
          <w:sz w:val="27"/>
          <w:szCs w:val="27"/>
        </w:rPr>
      </w:pPr>
      <w:r>
        <w:rPr>
          <w:rStyle w:val="Strong"/>
          <w:rFonts w:ascii="Averta" w:hAnsi="Averta"/>
          <w:b w:val="0"/>
          <w:bCs w:val="0"/>
          <w:color w:val="040403"/>
          <w:sz w:val="27"/>
          <w:szCs w:val="27"/>
        </w:rPr>
        <w:t>3. Usability Testing</w:t>
      </w:r>
    </w:p>
    <w:p w:rsidR="00A13051" w:rsidRDefault="00A13051" w:rsidP="00A13051">
      <w:pPr>
        <w:pStyle w:val="NormalWeb"/>
        <w:shd w:val="clear" w:color="auto" w:fill="FFFFFF"/>
        <w:spacing w:before="0" w:beforeAutospacing="0" w:after="0" w:afterAutospacing="0" w:line="510" w:lineRule="atLeast"/>
        <w:rPr>
          <w:rFonts w:ascii="Averta" w:hAnsi="Averta"/>
          <w:color w:val="000000"/>
          <w:sz w:val="27"/>
          <w:szCs w:val="27"/>
        </w:rPr>
      </w:pPr>
      <w:hyperlink r:id="rId7" w:tgtFrame="_blank" w:history="1">
        <w:r>
          <w:rPr>
            <w:rStyle w:val="Hyperlink"/>
            <w:rFonts w:ascii="Averta" w:hAnsi="Averta"/>
            <w:color w:val="F74E03"/>
            <w:sz w:val="27"/>
            <w:szCs w:val="27"/>
          </w:rPr>
          <w:t>Usability testing</w:t>
        </w:r>
      </w:hyperlink>
      <w:r>
        <w:rPr>
          <w:rFonts w:ascii="Averta" w:hAnsi="Averta"/>
          <w:color w:val="000000"/>
          <w:sz w:val="27"/>
          <w:szCs w:val="27"/>
        </w:rPr>
        <w:t> ensures that your application offers convenient browsing to your customers and creates an intuitive interface that abides by industry standards. It promises fast and easy-to-use applications. Usability of your application is judged based on these basic three criteria:</w:t>
      </w:r>
    </w:p>
    <w:p w:rsidR="00A13051" w:rsidRDefault="00A13051" w:rsidP="00A13051">
      <w:pPr>
        <w:numPr>
          <w:ilvl w:val="0"/>
          <w:numId w:val="5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Satisfaction</w:t>
      </w:r>
    </w:p>
    <w:p w:rsidR="00A13051" w:rsidRDefault="00A13051" w:rsidP="00A13051">
      <w:pPr>
        <w:numPr>
          <w:ilvl w:val="0"/>
          <w:numId w:val="5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Efficiency</w:t>
      </w:r>
    </w:p>
    <w:p w:rsidR="00A13051" w:rsidRDefault="00A13051" w:rsidP="00A13051">
      <w:pPr>
        <w:numPr>
          <w:ilvl w:val="0"/>
          <w:numId w:val="5"/>
        </w:numPr>
        <w:shd w:val="clear" w:color="auto" w:fill="FFFFFF"/>
        <w:spacing w:line="240" w:lineRule="auto"/>
        <w:ind w:left="405" w:right="405"/>
        <w:rPr>
          <w:rFonts w:ascii="Averta" w:hAnsi="Averta"/>
          <w:color w:val="000000"/>
          <w:sz w:val="26"/>
          <w:szCs w:val="26"/>
        </w:rPr>
      </w:pPr>
      <w:r>
        <w:rPr>
          <w:rFonts w:ascii="Averta" w:hAnsi="Averta"/>
          <w:color w:val="000000"/>
          <w:sz w:val="26"/>
          <w:szCs w:val="26"/>
        </w:rPr>
        <w:t>Effectiveness</w:t>
      </w:r>
    </w:p>
    <w:p w:rsidR="00A13051" w:rsidRDefault="00A13051" w:rsidP="00A13051">
      <w:pPr>
        <w:pStyle w:val="Heading5"/>
        <w:shd w:val="clear" w:color="auto" w:fill="FFFFFF"/>
        <w:spacing w:before="0" w:after="0"/>
        <w:rPr>
          <w:rFonts w:ascii="Averta" w:hAnsi="Averta"/>
          <w:color w:val="040403"/>
          <w:sz w:val="27"/>
          <w:szCs w:val="27"/>
        </w:rPr>
      </w:pPr>
      <w:r>
        <w:rPr>
          <w:rStyle w:val="Strong"/>
          <w:rFonts w:ascii="Averta" w:hAnsi="Averta"/>
          <w:b w:val="0"/>
          <w:bCs w:val="0"/>
          <w:color w:val="040403"/>
          <w:sz w:val="27"/>
          <w:szCs w:val="27"/>
        </w:rPr>
        <w:t>4. UI (User Interface) testing</w:t>
      </w:r>
    </w:p>
    <w:p w:rsidR="00A13051" w:rsidRDefault="00A13051" w:rsidP="00A13051">
      <w:pPr>
        <w:pStyle w:val="NormalWeb"/>
        <w:shd w:val="clear" w:color="auto" w:fill="FFFFFF"/>
        <w:spacing w:before="0" w:beforeAutospacing="0" w:after="0" w:afterAutospacing="0" w:line="510" w:lineRule="atLeast"/>
        <w:rPr>
          <w:rFonts w:ascii="Averta" w:hAnsi="Averta"/>
          <w:color w:val="000000"/>
          <w:sz w:val="27"/>
          <w:szCs w:val="27"/>
        </w:rPr>
      </w:pPr>
      <w:r>
        <w:rPr>
          <w:rFonts w:ascii="Averta" w:hAnsi="Averta"/>
          <w:color w:val="000000"/>
          <w:sz w:val="27"/>
          <w:szCs w:val="27"/>
        </w:rPr>
        <w:t>User Interface (UI) testing ensures that your application’s </w:t>
      </w:r>
      <w:hyperlink r:id="rId8" w:history="1">
        <w:r>
          <w:rPr>
            <w:rStyle w:val="Hyperlink"/>
            <w:rFonts w:ascii="Averta" w:hAnsi="Averta"/>
            <w:color w:val="F74E03"/>
            <w:sz w:val="27"/>
            <w:szCs w:val="27"/>
          </w:rPr>
          <w:t>GUI</w:t>
        </w:r>
      </w:hyperlink>
      <w:r>
        <w:rPr>
          <w:rFonts w:ascii="Averta" w:hAnsi="Averta"/>
          <w:color w:val="000000"/>
          <w:sz w:val="27"/>
          <w:szCs w:val="27"/>
        </w:rPr>
        <w:t> meets all the required specifications.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A13051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The term “render prop” refers to a </w:t>
      </w:r>
      <w:r>
        <w:rPr>
          <w:b/>
          <w:bCs/>
          <w:color w:val="202124"/>
          <w:shd w:val="clear" w:color="auto" w:fill="FFFFFF"/>
        </w:rPr>
        <w:t>technique for sharing code between React components</w:t>
      </w:r>
      <w:r>
        <w:rPr>
          <w:color w:val="202124"/>
          <w:shd w:val="clear" w:color="auto" w:fill="FFFFFF"/>
        </w:rPr>
        <w:t> using a prop whose value is a function. A component with a render prop takes a function that returns a React element and calls it instead of implementing its own render logic</w:t>
      </w:r>
    </w:p>
    <w:p w:rsidR="00A13051" w:rsidRP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Whatever a function component returns is rendered as a React element. React elements </w:t>
      </w:r>
      <w:r>
        <w:rPr>
          <w:b/>
          <w:bCs/>
          <w:color w:val="202124"/>
          <w:shd w:val="clear" w:color="auto" w:fill="FFFFFF"/>
        </w:rPr>
        <w:t>let you describe what you want to see on the screen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Automating business processes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Inventory management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Task management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Customer self-service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On-demand data collection, aggregation, and analysis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Opening a new revenue stream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Improving a customer-facing process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Improving an internal process 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Customer education tools</w:t>
      </w:r>
    </w:p>
    <w:p w:rsidR="00A13051" w:rsidRPr="00A13051" w:rsidRDefault="00A13051" w:rsidP="00A13051">
      <w:pPr>
        <w:numPr>
          <w:ilvl w:val="0"/>
          <w:numId w:val="6"/>
        </w:numPr>
        <w:spacing w:line="240" w:lineRule="auto"/>
        <w:textAlignment w:val="baseline"/>
        <w:rPr>
          <w:rFonts w:eastAsia="Times New Roman"/>
          <w:color w:val="333333"/>
          <w:sz w:val="24"/>
          <w:szCs w:val="24"/>
          <w:lang w:val="en-US" w:eastAsia="en-US"/>
        </w:rPr>
      </w:pPr>
      <w:r w:rsidRPr="00A13051">
        <w:rPr>
          <w:rFonts w:eastAsia="Times New Roman"/>
          <w:color w:val="333333"/>
          <w:sz w:val="24"/>
          <w:szCs w:val="24"/>
          <w:lang w:val="en-US" w:eastAsia="en-US"/>
        </w:rPr>
        <w:t>Employee education tools </w:t>
      </w:r>
    </w:p>
    <w:p w:rsidR="00A13051" w:rsidRDefault="00A1305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A52B8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Avert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A5110"/>
    <w:multiLevelType w:val="multilevel"/>
    <w:tmpl w:val="56E88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17607D2"/>
    <w:multiLevelType w:val="multilevel"/>
    <w:tmpl w:val="66449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20656E01"/>
    <w:multiLevelType w:val="multilevel"/>
    <w:tmpl w:val="B5AE6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EEC3D2F"/>
    <w:multiLevelType w:val="multilevel"/>
    <w:tmpl w:val="0518C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155F0"/>
    <w:rsid w:val="00173A24"/>
    <w:rsid w:val="00230B88"/>
    <w:rsid w:val="00420CB6"/>
    <w:rsid w:val="009526BB"/>
    <w:rsid w:val="00A13051"/>
    <w:rsid w:val="00A52B8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2B8F"/>
  </w:style>
  <w:style w:type="paragraph" w:styleId="Heading1">
    <w:name w:val="heading 1"/>
    <w:basedOn w:val="Normal"/>
    <w:next w:val="Normal"/>
    <w:uiPriority w:val="9"/>
    <w:qFormat/>
    <w:rsid w:val="00A52B8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52B8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52B8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52B8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52B8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52B8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52B8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52B8F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A13051"/>
  </w:style>
  <w:style w:type="character" w:styleId="Strong">
    <w:name w:val="Strong"/>
    <w:basedOn w:val="DefaultParagraphFont"/>
    <w:uiPriority w:val="22"/>
    <w:qFormat/>
    <w:rsid w:val="00A1305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130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unhideWhenUsed/>
    <w:rsid w:val="00A1305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558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0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5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stbytes.net/blog/gui-test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stbytes.net/blog/how-usability-testing-benefits-the-end-use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stbytes.net/software-testing-services/functionality-testing/" TargetMode="External"/><Relationship Id="rId5" Type="http://schemas.openxmlformats.org/officeDocument/2006/relationships/hyperlink" Target="https://www.testbytes.net/blog/test-cases-for-mobile-application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667</Words>
  <Characters>380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shri</cp:lastModifiedBy>
  <cp:revision>2</cp:revision>
  <dcterms:created xsi:type="dcterms:W3CDTF">2021-10-15T03:04:00Z</dcterms:created>
  <dcterms:modified xsi:type="dcterms:W3CDTF">2021-10-15T03:04:00Z</dcterms:modified>
</cp:coreProperties>
</file>